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BE4B2" w14:textId="4F7B0802" w:rsidR="00E43999" w:rsidRPr="00E43999" w:rsidRDefault="003A6C28" w:rsidP="00E43999">
      <w:pPr>
        <w:pStyle w:val="Heading2"/>
        <w:spacing w:before="0" w:after="0"/>
      </w:pPr>
      <w:r w:rsidRPr="003A6C28">
        <w:t>Lecture 1</w:t>
      </w:r>
      <w:r w:rsidR="00B50ADD">
        <w:t>2</w:t>
      </w:r>
      <w:r w:rsidRPr="003A6C28">
        <w:t>-</w:t>
      </w:r>
      <w:r w:rsidR="00B50ADD">
        <w:t>graphs</w:t>
      </w:r>
    </w:p>
    <w:p w14:paraId="03570A35" w14:textId="77777777" w:rsidR="00E43999" w:rsidRDefault="00E43999" w:rsidP="00E43999">
      <w:pPr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E43999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Which data structure is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used for</w:t>
      </w:r>
      <w:r w:rsidRPr="00E43999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implementing BFS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nd DFS, respectively</w:t>
      </w:r>
      <w:r w:rsidRPr="00E43999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?</w:t>
      </w:r>
    </w:p>
    <w:p w14:paraId="5188D6F7" w14:textId="349FB1F7" w:rsidR="00E43999" w:rsidRDefault="00E43999" w:rsidP="00E43999">
      <w:pPr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a)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Queue, Stack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b)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Stack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,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Queue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c)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Queue,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Queue 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d)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Stack, Stack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swer:</w:t>
      </w:r>
    </w:p>
    <w:p w14:paraId="54E86E19" w14:textId="3601E5F3" w:rsidR="00E43999" w:rsidRPr="00E43999" w:rsidRDefault="00E43999" w:rsidP="00E43999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Times New Roman" w:eastAsia="Times New Roman" w:hAnsi="Times New Roman" w:cs="Times New Roman"/>
          <w:kern w:val="0"/>
          <w:lang w:val="en-SE"/>
          <w14:ligatures w14:val="none"/>
        </w:rPr>
        <w:pict w14:anchorId="70097607">
          <v:rect id="_x0000_i1173" style="width:0;height:.75pt" o:hralign="center" o:hrstd="t" o:hrnoshade="t" o:hr="t" fillcolor="#404040" stroked="f"/>
        </w:pict>
      </w:r>
    </w:p>
    <w:p w14:paraId="666ED816" w14:textId="6D7B227A" w:rsidR="00B50ADD" w:rsidRPr="00B50ADD" w:rsidRDefault="00B50ADD" w:rsidP="00E43999">
      <w:pPr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Which of the following is NOT a typical application of graphs?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Social media follower relationship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Web page hyperlink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Storing a list of student grad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Airline flight path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</w:t>
      </w:r>
    </w:p>
    <w:p w14:paraId="4564B356" w14:textId="77777777" w:rsidR="00B50ADD" w:rsidRPr="00B50ADD" w:rsidRDefault="00B50ADD" w:rsidP="00E43999">
      <w:pPr>
        <w:spacing w:after="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B50ADD">
        <w:rPr>
          <w:rFonts w:ascii="Times New Roman" w:eastAsia="Times New Roman" w:hAnsi="Times New Roman" w:cs="Times New Roman"/>
          <w:kern w:val="0"/>
          <w:lang w:val="en-SE"/>
          <w14:ligatures w14:val="none"/>
        </w:rPr>
        <w:pict w14:anchorId="3F20C9FA">
          <v:rect id="_x0000_i1110" style="width:0;height:.75pt" o:hralign="center" o:hrstd="t" o:hrnoshade="t" o:hr="t" fillcolor="#404040" stroked="f"/>
        </w:pict>
      </w:r>
    </w:p>
    <w:p w14:paraId="4340C0EF" w14:textId="27E682AE" w:rsidR="00B50ADD" w:rsidRPr="00B50ADD" w:rsidRDefault="00B50ADD" w:rsidP="00E43999">
      <w:pPr>
        <w:numPr>
          <w:ilvl w:val="0"/>
          <w:numId w:val="3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In a directed graph, the sum of all nodes' out-degrees equals: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The number of nod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The number of edg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Twice the number of edg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The number of cycl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</w:t>
      </w:r>
    </w:p>
    <w:p w14:paraId="263670BC" w14:textId="77777777" w:rsidR="00B50ADD" w:rsidRPr="00B50ADD" w:rsidRDefault="00B50ADD" w:rsidP="00E43999">
      <w:pPr>
        <w:spacing w:after="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B50ADD">
        <w:rPr>
          <w:rFonts w:ascii="Times New Roman" w:eastAsia="Times New Roman" w:hAnsi="Times New Roman" w:cs="Times New Roman"/>
          <w:kern w:val="0"/>
          <w:lang w:val="en-SE"/>
          <w14:ligatures w14:val="none"/>
        </w:rPr>
        <w:pict w14:anchorId="67F15150">
          <v:rect id="_x0000_i1111" style="width:0;height:.75pt" o:hralign="center" o:hrstd="t" o:hrnoshade="t" o:hr="t" fillcolor="#404040" stroked="f"/>
        </w:pict>
      </w:r>
    </w:p>
    <w:p w14:paraId="118FA2F5" w14:textId="3D010A4B" w:rsidR="00B50ADD" w:rsidRPr="00B50ADD" w:rsidRDefault="00B50ADD" w:rsidP="00E43999">
      <w:pPr>
        <w:numPr>
          <w:ilvl w:val="0"/>
          <w:numId w:val="4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 undirected graph is connected if: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All nodes have even degre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There exists a path between every pair of nod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It contains no cycl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It uses an adjacency matrix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swer:</w:t>
      </w:r>
    </w:p>
    <w:p w14:paraId="4E6B4F7E" w14:textId="77777777" w:rsidR="00B50ADD" w:rsidRPr="00B50ADD" w:rsidRDefault="00B50ADD" w:rsidP="00E43999">
      <w:pPr>
        <w:spacing w:after="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B50ADD">
        <w:rPr>
          <w:rFonts w:ascii="Times New Roman" w:eastAsia="Times New Roman" w:hAnsi="Times New Roman" w:cs="Times New Roman"/>
          <w:kern w:val="0"/>
          <w:lang w:val="en-SE"/>
          <w14:ligatures w14:val="none"/>
        </w:rPr>
        <w:pict w14:anchorId="2FC94D92">
          <v:rect id="_x0000_i1112" style="width:0;height:.75pt" o:hralign="center" o:hrstd="t" o:hrnoshade="t" o:hr="t" fillcolor="#404040" stroked="f"/>
        </w:pict>
      </w:r>
    </w:p>
    <w:p w14:paraId="05D58159" w14:textId="2855FCAE" w:rsidR="00B50ADD" w:rsidRPr="00B50ADD" w:rsidRDefault="00B50ADD" w:rsidP="00E43999">
      <w:pPr>
        <w:numPr>
          <w:ilvl w:val="0"/>
          <w:numId w:val="5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 xml:space="preserve">Which graph representation has </w:t>
      </w:r>
      <w:proofErr w:type="gramStart"/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O(</w:t>
      </w:r>
      <w:proofErr w:type="gramEnd"/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1) time complexity to check if an edge exists?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Adjacency List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Adjacency Matrix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Hash Table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Linked List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swer:</w:t>
      </w:r>
    </w:p>
    <w:p w14:paraId="6ACFEE60" w14:textId="77777777" w:rsidR="00B50ADD" w:rsidRPr="00B50ADD" w:rsidRDefault="00B50ADD" w:rsidP="00E43999">
      <w:pPr>
        <w:spacing w:after="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B50ADD">
        <w:rPr>
          <w:rFonts w:ascii="Times New Roman" w:eastAsia="Times New Roman" w:hAnsi="Times New Roman" w:cs="Times New Roman"/>
          <w:kern w:val="0"/>
          <w:lang w:val="en-SE"/>
          <w14:ligatures w14:val="none"/>
        </w:rPr>
        <w:pict w14:anchorId="58B195E8">
          <v:rect id="_x0000_i1113" style="width:0;height:.75pt" o:hralign="center" o:hrstd="t" o:hrnoshade="t" o:hr="t" fillcolor="#404040" stroked="f"/>
        </w:pict>
      </w:r>
    </w:p>
    <w:p w14:paraId="45F8B7CF" w14:textId="05CB6E90" w:rsidR="00B50ADD" w:rsidRPr="00B50ADD" w:rsidRDefault="00B50ADD" w:rsidP="00E43999">
      <w:pPr>
        <w:numPr>
          <w:ilvl w:val="0"/>
          <w:numId w:val="6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 directed acyclic graph (DAG) can be topologically sorted because: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It contains cycl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It has no undirected edg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It has no directed cycl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All nodes have equal in-degree and out-degree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</w:t>
      </w:r>
    </w:p>
    <w:p w14:paraId="71B05F6E" w14:textId="77777777" w:rsidR="00B50ADD" w:rsidRPr="00B50ADD" w:rsidRDefault="00B50ADD" w:rsidP="00E43999">
      <w:pPr>
        <w:spacing w:after="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B50ADD">
        <w:rPr>
          <w:rFonts w:ascii="Times New Roman" w:eastAsia="Times New Roman" w:hAnsi="Times New Roman" w:cs="Times New Roman"/>
          <w:kern w:val="0"/>
          <w:lang w:val="en-SE"/>
          <w14:ligatures w14:val="none"/>
        </w:rPr>
        <w:pict w14:anchorId="2FD0C424">
          <v:rect id="_x0000_i1114" style="width:0;height:.75pt" o:hralign="center" o:hrstd="t" o:hrnoshade="t" o:hr="t" fillcolor="#404040" stroked="f"/>
        </w:pict>
      </w:r>
    </w:p>
    <w:p w14:paraId="1649F9FF" w14:textId="2389FB37" w:rsidR="00B50ADD" w:rsidRPr="00B50ADD" w:rsidRDefault="00B50ADD" w:rsidP="00E43999">
      <w:pPr>
        <w:numPr>
          <w:ilvl w:val="0"/>
          <w:numId w:val="7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lastRenderedPageBreak/>
        <w:t>In BFS traversal, which data structure is used?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Stack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Queue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Priority Queue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Tree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swer:</w:t>
      </w:r>
    </w:p>
    <w:p w14:paraId="2F086901" w14:textId="77777777" w:rsidR="00B50ADD" w:rsidRPr="00B50ADD" w:rsidRDefault="00B50ADD" w:rsidP="00E43999">
      <w:pPr>
        <w:spacing w:after="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B50ADD">
        <w:rPr>
          <w:rFonts w:ascii="Times New Roman" w:eastAsia="Times New Roman" w:hAnsi="Times New Roman" w:cs="Times New Roman"/>
          <w:kern w:val="0"/>
          <w:lang w:val="en-SE"/>
          <w14:ligatures w14:val="none"/>
        </w:rPr>
        <w:pict w14:anchorId="77017144">
          <v:rect id="_x0000_i1115" style="width:0;height:.75pt" o:hralign="center" o:hrstd="t" o:hrnoshade="t" o:hr="t" fillcolor="#404040" stroked="f"/>
        </w:pict>
      </w:r>
    </w:p>
    <w:p w14:paraId="70B11C22" w14:textId="1B32D700" w:rsidR="00B50ADD" w:rsidRPr="00B50ADD" w:rsidRDefault="00B50ADD" w:rsidP="00E43999">
      <w:pPr>
        <w:numPr>
          <w:ilvl w:val="0"/>
          <w:numId w:val="8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Matrix multiplication of an adjacency matrix with itself helps identify: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Node degre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b) 2-hop </w:t>
      </w:r>
      <w:proofErr w:type="spellStart"/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neighbors</w:t>
      </w:r>
      <w:proofErr w:type="spellEnd"/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Cycle existence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Edge weight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swer:</w:t>
      </w:r>
    </w:p>
    <w:p w14:paraId="55913D36" w14:textId="77777777" w:rsidR="00B50ADD" w:rsidRPr="00B50ADD" w:rsidRDefault="00B50ADD" w:rsidP="00E43999">
      <w:pPr>
        <w:spacing w:after="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B50ADD">
        <w:rPr>
          <w:rFonts w:ascii="Times New Roman" w:eastAsia="Times New Roman" w:hAnsi="Times New Roman" w:cs="Times New Roman"/>
          <w:kern w:val="0"/>
          <w:lang w:val="en-SE"/>
          <w14:ligatures w14:val="none"/>
        </w:rPr>
        <w:pict w14:anchorId="0D6335E4">
          <v:rect id="_x0000_i1116" style="width:0;height:.75pt" o:hralign="center" o:hrstd="t" o:hrnoshade="t" o:hr="t" fillcolor="#404040" stroked="f"/>
        </w:pict>
      </w:r>
    </w:p>
    <w:p w14:paraId="3FE61A02" w14:textId="22663CC8" w:rsidR="00B50ADD" w:rsidRPr="00B50ADD" w:rsidRDefault="00B50ADD" w:rsidP="00E43999">
      <w:pPr>
        <w:numPr>
          <w:ilvl w:val="0"/>
          <w:numId w:val="9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Kahn's algorithm for topological sorting starts by enqueuing nodes with: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Highest out-degree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In-degree of 0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Out-degree of 0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Highest edge weight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swer:</w:t>
      </w:r>
    </w:p>
    <w:p w14:paraId="79808CF3" w14:textId="77777777" w:rsidR="00B50ADD" w:rsidRPr="00B50ADD" w:rsidRDefault="00B50ADD" w:rsidP="00E43999">
      <w:pPr>
        <w:spacing w:after="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B50ADD">
        <w:rPr>
          <w:rFonts w:ascii="Times New Roman" w:eastAsia="Times New Roman" w:hAnsi="Times New Roman" w:cs="Times New Roman"/>
          <w:kern w:val="0"/>
          <w:lang w:val="en-SE"/>
          <w14:ligatures w14:val="none"/>
        </w:rPr>
        <w:pict w14:anchorId="32172CCB">
          <v:rect id="_x0000_i1117" style="width:0;height:.75pt" o:hralign="center" o:hrstd="t" o:hrnoshade="t" o:hr="t" fillcolor="#404040" stroked="f"/>
        </w:pict>
      </w:r>
    </w:p>
    <w:p w14:paraId="53AC3864" w14:textId="1240A448" w:rsidR="00B50ADD" w:rsidRPr="00B50ADD" w:rsidRDefault="00B50ADD" w:rsidP="00E43999">
      <w:pPr>
        <w:numPr>
          <w:ilvl w:val="0"/>
          <w:numId w:val="10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DFS post-order traversal of a graph is used to: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Find the shortest path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Generate a topological sort (when reversed)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Calculate node degre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Check graph connectivity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swer:</w:t>
      </w:r>
    </w:p>
    <w:p w14:paraId="10FC46BF" w14:textId="77777777" w:rsidR="00B50ADD" w:rsidRPr="00B50ADD" w:rsidRDefault="00B50ADD" w:rsidP="00E43999">
      <w:pPr>
        <w:spacing w:after="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B50ADD">
        <w:rPr>
          <w:rFonts w:ascii="Times New Roman" w:eastAsia="Times New Roman" w:hAnsi="Times New Roman" w:cs="Times New Roman"/>
          <w:kern w:val="0"/>
          <w:lang w:val="en-SE"/>
          <w14:ligatures w14:val="none"/>
        </w:rPr>
        <w:pict w14:anchorId="3E1E2DBB">
          <v:rect id="_x0000_i1118" style="width:0;height:.75pt" o:hralign="center" o:hrstd="t" o:hrnoshade="t" o:hr="t" fillcolor="#404040" stroked="f"/>
        </w:pict>
      </w:r>
    </w:p>
    <w:p w14:paraId="3932CEE0" w14:textId="5AAE32E6" w:rsidR="00B50ADD" w:rsidRPr="00B50ADD" w:rsidRDefault="00B50ADD" w:rsidP="00E43999">
      <w:pPr>
        <w:numPr>
          <w:ilvl w:val="0"/>
          <w:numId w:val="11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What is the space complexity of an adjacency list for a graph with |V| nodes and |E| edges?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O(|V|)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O(|E|)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c) </w:t>
      </w:r>
      <w:proofErr w:type="gramStart"/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(</w:t>
      </w:r>
      <w:proofErr w:type="gramEnd"/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|V| + |E|)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O(|V|²)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swer:</w:t>
      </w:r>
    </w:p>
    <w:p w14:paraId="6D3737C5" w14:textId="77777777" w:rsidR="00B50ADD" w:rsidRPr="00B50ADD" w:rsidRDefault="00B50ADD" w:rsidP="00E43999">
      <w:pPr>
        <w:spacing w:after="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B50ADD">
        <w:rPr>
          <w:rFonts w:ascii="Times New Roman" w:eastAsia="Times New Roman" w:hAnsi="Times New Roman" w:cs="Times New Roman"/>
          <w:kern w:val="0"/>
          <w:lang w:val="en-SE"/>
          <w14:ligatures w14:val="none"/>
        </w:rPr>
        <w:pict w14:anchorId="26CD2B70">
          <v:rect id="_x0000_i1119" style="width:0;height:.75pt" o:hralign="center" o:hrstd="t" o:hrnoshade="t" o:hr="t" fillcolor="#404040" stroked="f"/>
        </w:pict>
      </w:r>
    </w:p>
    <w:p w14:paraId="7A637CF2" w14:textId="1FFE40F7" w:rsidR="00B50ADD" w:rsidRPr="00B50ADD" w:rsidRDefault="00B50ADD" w:rsidP="00E43999">
      <w:pPr>
        <w:numPr>
          <w:ilvl w:val="0"/>
          <w:numId w:val="12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 cycle in a graph is defined as: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A path where all nodes have degree 2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A path starting and ending at the same node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A path with no repeated edg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A path with exactly three nod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swer:</w:t>
      </w:r>
    </w:p>
    <w:p w14:paraId="55BD3DD5" w14:textId="77777777" w:rsidR="00B50ADD" w:rsidRPr="00B50ADD" w:rsidRDefault="00B50ADD" w:rsidP="00E43999">
      <w:pPr>
        <w:spacing w:after="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B50ADD">
        <w:rPr>
          <w:rFonts w:ascii="Times New Roman" w:eastAsia="Times New Roman" w:hAnsi="Times New Roman" w:cs="Times New Roman"/>
          <w:kern w:val="0"/>
          <w:lang w:val="en-SE"/>
          <w14:ligatures w14:val="none"/>
        </w:rPr>
        <w:pict w14:anchorId="28082CA0">
          <v:rect id="_x0000_i1120" style="width:0;height:.75pt" o:hralign="center" o:hrstd="t" o:hrnoshade="t" o:hr="t" fillcolor="#404040" stroked="f"/>
        </w:pict>
      </w:r>
    </w:p>
    <w:p w14:paraId="57FA0033" w14:textId="738FE281" w:rsidR="00B50ADD" w:rsidRPr="00B50ADD" w:rsidRDefault="00B50ADD" w:rsidP="00E43999">
      <w:pPr>
        <w:numPr>
          <w:ilvl w:val="0"/>
          <w:numId w:val="13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lastRenderedPageBreak/>
        <w:t>Which traversal visits nodes in the order "</w:t>
      </w:r>
      <w:r w:rsidR="00E43999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node</w:t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, left, right" for trees?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Pre-order DF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Post-order DF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In-order DF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BF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swer:</w:t>
      </w:r>
    </w:p>
    <w:p w14:paraId="2CE68CFB" w14:textId="77777777" w:rsidR="00B50ADD" w:rsidRPr="00B50ADD" w:rsidRDefault="00B50ADD" w:rsidP="00E43999">
      <w:pPr>
        <w:spacing w:after="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B50ADD">
        <w:rPr>
          <w:rFonts w:ascii="Times New Roman" w:eastAsia="Times New Roman" w:hAnsi="Times New Roman" w:cs="Times New Roman"/>
          <w:kern w:val="0"/>
          <w:lang w:val="en-SE"/>
          <w14:ligatures w14:val="none"/>
        </w:rPr>
        <w:pict w14:anchorId="5CA4ADCC">
          <v:rect id="_x0000_i1121" style="width:0;height:.75pt" o:hralign="center" o:hrstd="t" o:hrnoshade="t" o:hr="t" fillcolor="#404040" stroked="f"/>
        </w:pict>
      </w:r>
    </w:p>
    <w:p w14:paraId="23BB349B" w14:textId="7CE481EB" w:rsidR="00B50ADD" w:rsidRPr="00B50ADD" w:rsidRDefault="00B50ADD" w:rsidP="00E43999">
      <w:pPr>
        <w:numPr>
          <w:ilvl w:val="0"/>
          <w:numId w:val="14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In a directed graph with edges (A→B), (B→C), and (C→A), topological sorting: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Is possible starting from A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Is possible using Kahn's algorithm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Is impossible due to a cycle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Results in [A, B, C]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swer:</w:t>
      </w:r>
    </w:p>
    <w:p w14:paraId="5FDDD35B" w14:textId="77777777" w:rsidR="00B50ADD" w:rsidRPr="00B50ADD" w:rsidRDefault="00B50ADD" w:rsidP="00E43999">
      <w:pPr>
        <w:spacing w:after="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B50ADD">
        <w:rPr>
          <w:rFonts w:ascii="Times New Roman" w:eastAsia="Times New Roman" w:hAnsi="Times New Roman" w:cs="Times New Roman"/>
          <w:kern w:val="0"/>
          <w:lang w:val="en-SE"/>
          <w14:ligatures w14:val="none"/>
        </w:rPr>
        <w:pict w14:anchorId="34AC4360">
          <v:rect id="_x0000_i1122" style="width:0;height:.75pt" o:hralign="center" o:hrstd="t" o:hrnoshade="t" o:hr="t" fillcolor="#404040" stroked="f"/>
        </w:pict>
      </w:r>
    </w:p>
    <w:p w14:paraId="4EE142C1" w14:textId="0AEC8797" w:rsidR="00F421C8" w:rsidRPr="004F33D2" w:rsidRDefault="00B50ADD" w:rsidP="004F33D2">
      <w:pPr>
        <w:numPr>
          <w:ilvl w:val="0"/>
          <w:numId w:val="15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Which statement about edge weights is TRUE?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They are only used in undirected graph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They represent numerical labels on edge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They are unrelated to graph traversal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They replace the need for adjacency lists</w:t>
      </w:r>
      <w:r w:rsidRPr="00B50ADD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:lang w:val="en-SE"/>
          <w14:ligatures w14:val="none"/>
        </w:rPr>
        <w:t>Answer:</w:t>
      </w:r>
    </w:p>
    <w:sectPr w:rsidR="00F421C8" w:rsidRPr="004F33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50E5D"/>
    <w:multiLevelType w:val="multilevel"/>
    <w:tmpl w:val="515ED79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DE57AE"/>
    <w:multiLevelType w:val="multilevel"/>
    <w:tmpl w:val="F6EA27BE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406BA0"/>
    <w:multiLevelType w:val="multilevel"/>
    <w:tmpl w:val="34BC956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8C46615"/>
    <w:multiLevelType w:val="multilevel"/>
    <w:tmpl w:val="2438BC02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9A24E4A"/>
    <w:multiLevelType w:val="multilevel"/>
    <w:tmpl w:val="4E706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B4E61B1"/>
    <w:multiLevelType w:val="multilevel"/>
    <w:tmpl w:val="FFBA19B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5F5972"/>
    <w:multiLevelType w:val="multilevel"/>
    <w:tmpl w:val="426483C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CA20DC"/>
    <w:multiLevelType w:val="multilevel"/>
    <w:tmpl w:val="C39E2C2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F932CF"/>
    <w:multiLevelType w:val="multilevel"/>
    <w:tmpl w:val="CB82C51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BD7FE8"/>
    <w:multiLevelType w:val="multilevel"/>
    <w:tmpl w:val="823E2E2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7C02BC"/>
    <w:multiLevelType w:val="multilevel"/>
    <w:tmpl w:val="A92C7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6A2B4C67"/>
    <w:multiLevelType w:val="multilevel"/>
    <w:tmpl w:val="85AA52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83D06EB"/>
    <w:multiLevelType w:val="multilevel"/>
    <w:tmpl w:val="0C3EE82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E914EB0"/>
    <w:multiLevelType w:val="multilevel"/>
    <w:tmpl w:val="0A9C7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9E232E"/>
    <w:multiLevelType w:val="multilevel"/>
    <w:tmpl w:val="86CA8AE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45331362">
    <w:abstractNumId w:val="4"/>
  </w:num>
  <w:num w:numId="2" w16cid:durableId="2141724843">
    <w:abstractNumId w:val="10"/>
  </w:num>
  <w:num w:numId="3" w16cid:durableId="699401102">
    <w:abstractNumId w:val="11"/>
  </w:num>
  <w:num w:numId="4" w16cid:durableId="792135040">
    <w:abstractNumId w:val="13"/>
  </w:num>
  <w:num w:numId="5" w16cid:durableId="1236819136">
    <w:abstractNumId w:val="5"/>
  </w:num>
  <w:num w:numId="6" w16cid:durableId="1231575238">
    <w:abstractNumId w:val="12"/>
  </w:num>
  <w:num w:numId="7" w16cid:durableId="353505803">
    <w:abstractNumId w:val="9"/>
  </w:num>
  <w:num w:numId="8" w16cid:durableId="866867941">
    <w:abstractNumId w:val="8"/>
  </w:num>
  <w:num w:numId="9" w16cid:durableId="1776054119">
    <w:abstractNumId w:val="6"/>
  </w:num>
  <w:num w:numId="10" w16cid:durableId="488789459">
    <w:abstractNumId w:val="14"/>
  </w:num>
  <w:num w:numId="11" w16cid:durableId="913202940">
    <w:abstractNumId w:val="7"/>
  </w:num>
  <w:num w:numId="12" w16cid:durableId="2062171773">
    <w:abstractNumId w:val="2"/>
  </w:num>
  <w:num w:numId="13" w16cid:durableId="627706236">
    <w:abstractNumId w:val="0"/>
  </w:num>
  <w:num w:numId="14" w16cid:durableId="10108172">
    <w:abstractNumId w:val="1"/>
  </w:num>
  <w:num w:numId="15" w16cid:durableId="5859664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mwrAUA/uAX+SwAAAA="/>
  </w:docVars>
  <w:rsids>
    <w:rsidRoot w:val="002A516C"/>
    <w:rsid w:val="001A5B1D"/>
    <w:rsid w:val="001E3A33"/>
    <w:rsid w:val="0023762B"/>
    <w:rsid w:val="00284A8D"/>
    <w:rsid w:val="002A516C"/>
    <w:rsid w:val="002D5990"/>
    <w:rsid w:val="003A6C28"/>
    <w:rsid w:val="004F33D2"/>
    <w:rsid w:val="005A760A"/>
    <w:rsid w:val="007B75DC"/>
    <w:rsid w:val="008C4D67"/>
    <w:rsid w:val="008D0E06"/>
    <w:rsid w:val="009437A0"/>
    <w:rsid w:val="00971935"/>
    <w:rsid w:val="00A861AA"/>
    <w:rsid w:val="00B50ADD"/>
    <w:rsid w:val="00BD580F"/>
    <w:rsid w:val="00D463E7"/>
    <w:rsid w:val="00D778B3"/>
    <w:rsid w:val="00E43999"/>
    <w:rsid w:val="00EF7E25"/>
    <w:rsid w:val="00F421C8"/>
    <w:rsid w:val="00F83D55"/>
    <w:rsid w:val="00FD6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421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F421C8"/>
    <w:rPr>
      <w:b/>
      <w:bCs/>
    </w:rPr>
  </w:style>
  <w:style w:type="character" w:customStyle="1" w:styleId="katex-mathml">
    <w:name w:val="katex-mathml"/>
    <w:basedOn w:val="DefaultParagraphFont"/>
    <w:rsid w:val="00F421C8"/>
  </w:style>
  <w:style w:type="character" w:customStyle="1" w:styleId="mord">
    <w:name w:val="mord"/>
    <w:basedOn w:val="DefaultParagraphFont"/>
    <w:rsid w:val="00F421C8"/>
  </w:style>
  <w:style w:type="character" w:customStyle="1" w:styleId="mopen">
    <w:name w:val="mopen"/>
    <w:basedOn w:val="DefaultParagraphFont"/>
    <w:rsid w:val="00F421C8"/>
  </w:style>
  <w:style w:type="character" w:customStyle="1" w:styleId="mclose">
    <w:name w:val="mclose"/>
    <w:basedOn w:val="DefaultParagraphFont"/>
    <w:rsid w:val="00F421C8"/>
  </w:style>
  <w:style w:type="character" w:customStyle="1" w:styleId="mbin">
    <w:name w:val="mbin"/>
    <w:basedOn w:val="DefaultParagraphFont"/>
    <w:rsid w:val="00F421C8"/>
  </w:style>
  <w:style w:type="character" w:customStyle="1" w:styleId="mop">
    <w:name w:val="mop"/>
    <w:basedOn w:val="DefaultParagraphFont"/>
    <w:rsid w:val="00F421C8"/>
  </w:style>
  <w:style w:type="character" w:customStyle="1" w:styleId="vlist-s">
    <w:name w:val="vlist-s"/>
    <w:basedOn w:val="DefaultParagraphFont"/>
    <w:rsid w:val="00F421C8"/>
  </w:style>
  <w:style w:type="character" w:customStyle="1" w:styleId="mrel">
    <w:name w:val="mrel"/>
    <w:basedOn w:val="DefaultParagraphFont"/>
    <w:rsid w:val="00EF7E25"/>
  </w:style>
  <w:style w:type="character" w:styleId="HTMLCode">
    <w:name w:val="HTML Code"/>
    <w:basedOn w:val="DefaultParagraphFont"/>
    <w:uiPriority w:val="99"/>
    <w:semiHidden/>
    <w:unhideWhenUsed/>
    <w:rsid w:val="003A6C2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6C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6C28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character" w:styleId="Emphasis">
    <w:name w:val="Emphasis"/>
    <w:basedOn w:val="DefaultParagraphFont"/>
    <w:uiPriority w:val="20"/>
    <w:qFormat/>
    <w:rsid w:val="00B50AD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96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0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37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9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934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5-04-16T01:27:00Z</dcterms:created>
  <dcterms:modified xsi:type="dcterms:W3CDTF">2025-04-16T01:28:00Z</dcterms:modified>
</cp:coreProperties>
</file>